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724D2E92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6862F7">
        <w:rPr>
          <w:rFonts w:ascii="Times New Roman" w:hAnsi="Times New Roman"/>
          <w:b/>
          <w:sz w:val="28"/>
          <w:szCs w:val="28"/>
        </w:rPr>
        <w:t>IMPLEMENTASI LIST DAN TABEL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5AB34951" w:rsidR="006A2184" w:rsidRPr="00322AE9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322AE9">
        <w:rPr>
          <w:rFonts w:ascii="Times New Roman" w:hAnsi="Times New Roman"/>
          <w:sz w:val="24"/>
          <w:szCs w:val="24"/>
          <w:lang w:val="id-ID"/>
        </w:rPr>
        <w:t>NI MADE AYU SUANDEWI</w:t>
      </w:r>
    </w:p>
    <w:p w14:paraId="58C93A0A" w14:textId="1DDABFB0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322AE9">
        <w:rPr>
          <w:rFonts w:ascii="Times New Roman" w:hAnsi="Times New Roman"/>
          <w:sz w:val="24"/>
          <w:szCs w:val="24"/>
        </w:rPr>
        <w:t>1808561036</w:t>
      </w:r>
    </w:p>
    <w:p w14:paraId="3AC46B8C" w14:textId="2F3D931F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322AE9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5907D5BE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8D20C1">
        <w:rPr>
          <w:rFonts w:ascii="Times New Roman" w:hAnsi="Times New Roman" w:cs="Times New Roman"/>
          <w:sz w:val="24"/>
          <w:szCs w:val="24"/>
        </w:rPr>
        <w:t xml:space="preserve"> 3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6862F7">
        <w:rPr>
          <w:rFonts w:ascii="Times New Roman" w:hAnsi="Times New Roman" w:cs="Times New Roman"/>
          <w:sz w:val="24"/>
          <w:szCs w:val="24"/>
        </w:rPr>
        <w:t>IMPLEMENTASI LIST DAN TABEL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373C3004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322AE9">
        <w:rPr>
          <w:rFonts w:ascii="Times New Roman" w:hAnsi="Times New Roman" w:cs="Times New Roman"/>
          <w:sz w:val="24"/>
          <w:szCs w:val="24"/>
        </w:rPr>
        <w:t>13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62F7">
        <w:rPr>
          <w:rFonts w:ascii="Times New Roman" w:hAnsi="Times New Roman" w:cs="Times New Roman"/>
          <w:sz w:val="24"/>
          <w:szCs w:val="24"/>
        </w:rPr>
        <w:t>Oktober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Daftar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Kajian Pustaka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4AD093E1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8D0090">
        <w:rPr>
          <w:rFonts w:ascii="Times New Roman" w:hAnsi="Times New Roman" w:cs="Times New Roman"/>
          <w:bCs/>
          <w:sz w:val="24"/>
          <w:szCs w:val="22"/>
        </w:rPr>
        <w:tab/>
        <w:t>7</w:t>
      </w:r>
    </w:p>
    <w:p w14:paraId="7C0F5EC4" w14:textId="4A7C9E59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  <w:r w:rsidR="008D0090">
        <w:rPr>
          <w:rFonts w:ascii="Times New Roman" w:hAnsi="Times New Roman" w:cs="Times New Roman"/>
          <w:bCs/>
          <w:sz w:val="24"/>
          <w:szCs w:val="22"/>
        </w:rPr>
        <w:tab/>
        <w:t>8</w:t>
      </w:r>
    </w:p>
    <w:p w14:paraId="4239E7FA" w14:textId="350129FC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esimpul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</w:r>
      <w:r w:rsidR="008D0090">
        <w:rPr>
          <w:rFonts w:ascii="Times New Roman" w:hAnsi="Times New Roman" w:cs="Times New Roman"/>
          <w:bCs/>
          <w:sz w:val="24"/>
          <w:szCs w:val="22"/>
        </w:rPr>
        <w:t>8</w:t>
      </w:r>
    </w:p>
    <w:p w14:paraId="30792D22" w14:textId="0F87E6D0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8D0090">
        <w:rPr>
          <w:rFonts w:ascii="Times New Roman" w:hAnsi="Times New Roman" w:cs="Times New Roman"/>
          <w:bCs/>
          <w:sz w:val="24"/>
          <w:szCs w:val="22"/>
        </w:rPr>
        <w:t>8</w:t>
      </w:r>
    </w:p>
    <w:p w14:paraId="37D82E63" w14:textId="1F3D976D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</w:r>
      <w:r w:rsidR="008D0090">
        <w:rPr>
          <w:rFonts w:ascii="Times New Roman" w:hAnsi="Times New Roman" w:cs="Times New Roman"/>
          <w:bCs/>
          <w:sz w:val="24"/>
          <w:szCs w:val="22"/>
        </w:rPr>
        <w:t>9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F93199E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494AC081" w14:textId="42AD12D7" w:rsidR="004E29B8" w:rsidRPr="004E29B8" w:rsidRDefault="004E29B8" w:rsidP="00641002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informa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s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erdi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atas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>.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Selai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, list juga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. List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udah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bac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 yang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rikan</w:t>
      </w:r>
      <w:proofErr w:type="spellEnd"/>
      <w:r w:rsidR="00641002">
        <w:rPr>
          <w:rFonts w:ascii="Times New Roman" w:hAnsi="Times New Roman" w:cs="Times New Roman"/>
          <w:bCs/>
          <w:sz w:val="24"/>
          <w:szCs w:val="28"/>
        </w:rPr>
        <w:t>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3F5A02AA" w:rsidR="00591BF6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4E29B8">
        <w:rPr>
          <w:rFonts w:ascii="Times New Roman" w:hAnsi="Times New Roman" w:cs="Times New Roman"/>
          <w:sz w:val="24"/>
          <w:szCs w:val="28"/>
        </w:rPr>
        <w:t xml:space="preserve"> list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="004E29B8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tabel</w:t>
      </w:r>
      <w:proofErr w:type="spellEnd"/>
    </w:p>
    <w:p w14:paraId="38ED544E" w14:textId="4260AF4D" w:rsidR="00591BF6" w:rsidRPr="00136068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4E29B8">
        <w:rPr>
          <w:rFonts w:ascii="Times New Roman" w:hAnsi="Times New Roman" w:cs="Times New Roman"/>
          <w:sz w:val="24"/>
          <w:szCs w:val="28"/>
        </w:rPr>
        <w:t xml:space="preserve">list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dan</w:t>
      </w:r>
      <w:proofErr w:type="spellEnd"/>
      <w:r w:rsidR="004E29B8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tabel</w:t>
      </w:r>
      <w:proofErr w:type="spellEnd"/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7292E16D" w:rsidR="00591BF6" w:rsidRDefault="00591BF6" w:rsidP="00591BF6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29B8">
        <w:rPr>
          <w:rFonts w:ascii="Times New Roman" w:hAnsi="Times New Roman" w:cs="Times New Roman"/>
          <w:bCs/>
          <w:sz w:val="24"/>
          <w:szCs w:val="24"/>
        </w:rPr>
        <w:t xml:space="preserve">list </w:t>
      </w:r>
      <w:proofErr w:type="spellStart"/>
      <w:r w:rsidR="004E29B8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</w:p>
    <w:p w14:paraId="2F7DF346" w14:textId="461D90EB" w:rsidR="006A2184" w:rsidRPr="004E29B8" w:rsidRDefault="00591BF6" w:rsidP="006A2184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E29B8">
        <w:rPr>
          <w:rFonts w:ascii="Times New Roman" w:hAnsi="Times New Roman" w:cs="Times New Roman"/>
          <w:bCs/>
          <w:sz w:val="24"/>
          <w:szCs w:val="24"/>
        </w:rPr>
        <w:t xml:space="preserve">list </w:t>
      </w:r>
      <w:proofErr w:type="spellStart"/>
      <w:r w:rsidR="004E29B8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B2E746B" w14:textId="264FD719" w:rsidR="00591BF6" w:rsidRDefault="00591BF6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nampilk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s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erdir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atas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tag &lt;table&gt;.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ibag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baris-baris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tiap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ibagi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4E29B8"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4E29B8" w:rsidRPr="004E29B8">
        <w:rPr>
          <w:rFonts w:ascii="Times New Roman" w:hAnsi="Times New Roman" w:cs="Times New Roman"/>
          <w:bCs/>
          <w:sz w:val="24"/>
          <w:szCs w:val="24"/>
        </w:rPr>
        <w:t xml:space="preserve"> cell-cell.</w:t>
      </w:r>
    </w:p>
    <w:p w14:paraId="5FFB94D3" w14:textId="68E105CB" w:rsid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</w:t>
      </w:r>
      <w:proofErr w:type="spellStart"/>
      <w:proofErr w:type="gram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proofErr w:type="gram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cell-cell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td&gt;.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ntek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HTML,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ran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t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ampil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i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ata, table juga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yus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lapor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rstruktu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.</w:t>
      </w:r>
    </w:p>
    <w:p w14:paraId="55C0031B" w14:textId="47C700E1" w:rsidR="004E29B8" w:rsidRP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ringkal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erind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gatu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forma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saji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ena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ac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lih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gi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nyak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dap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ul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terap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akaiannyaole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HTML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duku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Nescape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(browser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rtam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elopo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gguna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).</w:t>
      </w:r>
    </w:p>
    <w:p w14:paraId="1BA81D8E" w14:textId="38798A9C" w:rsidR="004E29B8" w:rsidRDefault="004E29B8" w:rsidP="004E29B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Dar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sing-mas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a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:</w:t>
      </w:r>
    </w:p>
    <w:p w14:paraId="0A2BCF3D" w14:textId="77777777" w:rsidR="004E29B8" w:rsidRP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&lt;table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table&gt;</w:t>
      </w:r>
    </w:p>
    <w:p w14:paraId="4DBA1427" w14:textId="77777777" w:rsidR="004E29B8" w:rsidRP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>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29C75877" w14:textId="0A4CC5F9" w:rsid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&lt;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td&gt;</w:t>
      </w:r>
    </w:p>
    <w:p w14:paraId="43562919" w14:textId="77777777" w:rsidR="004E29B8" w:rsidRDefault="004E29B8" w:rsidP="004E29B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-tag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Table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kat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sa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buat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E539289" w14:textId="5B737993" w:rsidR="004E29B8" w:rsidRDefault="004E29B8" w:rsidP="004E29B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erap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s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s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:</w:t>
      </w:r>
    </w:p>
    <w:p w14:paraId="780BDFE7" w14:textId="77AFBB7E" w:rsidR="004E29B8" w:rsidRPr="004E29B8" w:rsidRDefault="004E29B8" w:rsidP="004E29B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2D7E428" wp14:editId="46B23AF7">
            <wp:extent cx="2238375" cy="111918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183" cy="1127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1DE75" w14:textId="603B3C75" w:rsidR="006A2184" w:rsidRPr="004E29B8" w:rsidRDefault="004E29B8" w:rsidP="004E29B8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ab/>
      </w: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&lt;table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bu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rip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mbuat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,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mul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git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cell-cell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r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sebu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iasany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bag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ata. Cell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bu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mul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d&gt;. Tag &lt;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akhi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/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Data-data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td&gt;...&lt;/td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3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&gt;...&lt;/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put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d&gt;...&lt;/td&gt;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gitupu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ble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tik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g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&gt;...&lt;/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di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&lt;table&gt;...&lt;/table&gt;.</w:t>
      </w: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41E1BDDD" w14:textId="23CC0DEC" w:rsidR="00C21304" w:rsidRDefault="006A2184" w:rsidP="00337645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663ECA82" w14:textId="77777777" w:rsidR="001D6FB4" w:rsidRDefault="001D6FB4" w:rsidP="00337645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948AC4C" w14:textId="31A68011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4E29B8">
        <w:rPr>
          <w:rFonts w:ascii="Times New Roman" w:hAnsi="Times New Roman" w:cs="Times New Roman"/>
          <w:bCs/>
          <w:sz w:val="24"/>
          <w:szCs w:val="24"/>
        </w:rPr>
        <w:t xml:space="preserve">Ada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ing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di HTML:</w:t>
      </w:r>
    </w:p>
    <w:p w14:paraId="0406C9C9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table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ngk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nya</w:t>
      </w:r>
      <w:proofErr w:type="spellEnd"/>
    </w:p>
    <w:p w14:paraId="1377E642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head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ngk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kepal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</w:p>
    <w:p w14:paraId="79C93B54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body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ngkus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ody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</w:p>
    <w:p w14:paraId="37F5FF0D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r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&gt; (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row)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baris</w:t>
      </w:r>
    </w:p>
    <w:p w14:paraId="7346612C" w14:textId="77777777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td&gt; (table data)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l</w:t>
      </w:r>
      <w:proofErr w:type="spellEnd"/>
    </w:p>
    <w:p w14:paraId="30200A15" w14:textId="11EBCAC6" w:rsidR="004E29B8" w:rsidRPr="004E29B8" w:rsidRDefault="004E29B8" w:rsidP="004E29B8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    Tag &lt;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&gt; (table head)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judu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header</w:t>
      </w:r>
    </w:p>
    <w:p w14:paraId="484D9647" w14:textId="1DCED6D6" w:rsidR="006A2184" w:rsidRDefault="004E29B8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4E29B8">
        <w:rPr>
          <w:rFonts w:ascii="Times New Roman" w:hAnsi="Times New Roman" w:cs="Times New Roman"/>
          <w:bCs/>
          <w:sz w:val="24"/>
          <w:szCs w:val="24"/>
        </w:rPr>
        <w:t xml:space="preserve">Tag yang pali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penting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ingat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&lt;table&gt;, &lt;tr&gt;, dan &lt;td&gt;.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Sementara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tag yang lain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ambah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opsional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),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ole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boleh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4E29B8">
        <w:rPr>
          <w:rFonts w:ascii="Times New Roman" w:hAnsi="Times New Roman" w:cs="Times New Roman"/>
          <w:bCs/>
          <w:sz w:val="24"/>
          <w:szCs w:val="24"/>
        </w:rPr>
        <w:t>.</w:t>
      </w:r>
    </w:p>
    <w:p w14:paraId="23149F78" w14:textId="603BD920" w:rsidR="001D6FB4" w:rsidRDefault="001D6FB4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st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3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ip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st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Unordered List (List </w:t>
      </w:r>
      <w:proofErr w:type="spellStart"/>
      <w:r>
        <w:rPr>
          <w:rFonts w:ascii="Times New Roman" w:hAnsi="Times New Roman" w:cs="Times New Roman"/>
          <w:bCs/>
          <w:i/>
          <w:iCs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i/>
          <w:iCs/>
          <w:sz w:val="24"/>
          <w:szCs w:val="24"/>
        </w:rPr>
        <w:t>terurut</w:t>
      </w:r>
      <w:proofErr w:type="spellEnd"/>
      <w:r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Ordered List (List </w:t>
      </w:r>
      <w:proofErr w:type="spellStart"/>
      <w:r>
        <w:rPr>
          <w:rFonts w:ascii="Times New Roman" w:hAnsi="Times New Roman" w:cs="Times New Roman"/>
          <w:bCs/>
          <w:i/>
          <w:iCs/>
          <w:sz w:val="24"/>
          <w:szCs w:val="24"/>
        </w:rPr>
        <w:t>terurut</w:t>
      </w:r>
      <w:proofErr w:type="spellEnd"/>
      <w:r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Definition List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308E63C" w14:textId="391CD8F6" w:rsidR="003C0C92" w:rsidRDefault="003C0C92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2BC1D9A" wp14:editId="166F7842">
            <wp:extent cx="5039995" cy="268605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52A0F" w14:textId="3D63A616" w:rsidR="003C0C92" w:rsidRDefault="003C0C92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E7752E" wp14:editId="2356971B">
            <wp:extent cx="5039995" cy="2447925"/>
            <wp:effectExtent l="0" t="0" r="825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FBB67" w14:textId="79CB0BD4" w:rsidR="003C0C92" w:rsidRDefault="003C0C92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D91BE5F" wp14:editId="19D923BB">
            <wp:extent cx="5039995" cy="2494280"/>
            <wp:effectExtent l="0" t="0" r="825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81CB" w14:textId="73EB7990" w:rsidR="003C0C92" w:rsidRDefault="003C0C92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BA37762" wp14:editId="1EEC685F">
            <wp:extent cx="5039995" cy="2456815"/>
            <wp:effectExtent l="0" t="0" r="825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C7458" w14:textId="153ACC0A" w:rsidR="00527065" w:rsidRDefault="00527065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3B2D76E4" w14:textId="5DE16656" w:rsidR="00527065" w:rsidRDefault="00527065" w:rsidP="00527065">
      <w:pPr>
        <w:spacing w:after="160" w:line="360" w:lineRule="auto"/>
        <w:ind w:left="426"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1DED23A" wp14:editId="28214AE1">
            <wp:extent cx="5039995" cy="2873375"/>
            <wp:effectExtent l="0" t="0" r="8255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06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noProof/>
          <w:lang w:val="id-ID"/>
        </w:rPr>
        <w:t>`</w:t>
      </w:r>
      <w:r w:rsidR="008D0090" w:rsidRPr="008D009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D0090"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 w:rsidR="008D009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D0090">
        <w:rPr>
          <w:rFonts w:ascii="Times New Roman" w:hAnsi="Times New Roman" w:cs="Times New Roman"/>
          <w:bCs/>
          <w:sz w:val="24"/>
          <w:szCs w:val="24"/>
        </w:rPr>
        <w:t>codingan</w:t>
      </w:r>
      <w:proofErr w:type="spellEnd"/>
      <w:r w:rsidR="008D009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D0090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8D009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D0090">
        <w:rPr>
          <w:rFonts w:ascii="Times New Roman" w:hAnsi="Times New Roman" w:cs="Times New Roman"/>
          <w:bCs/>
          <w:sz w:val="24"/>
          <w:szCs w:val="24"/>
        </w:rPr>
        <w:t>hasil</w:t>
      </w:r>
      <w:proofErr w:type="spellEnd"/>
      <w:r w:rsidR="008D009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8D0090">
        <w:rPr>
          <w:rFonts w:ascii="Times New Roman" w:hAnsi="Times New Roman" w:cs="Times New Roman"/>
          <w:bCs/>
          <w:sz w:val="24"/>
          <w:szCs w:val="24"/>
        </w:rPr>
        <w:t>implementasinya</w:t>
      </w:r>
      <w:proofErr w:type="spellEnd"/>
      <w:r w:rsidR="008D0090">
        <w:rPr>
          <w:rFonts w:ascii="Times New Roman" w:hAnsi="Times New Roman" w:cs="Times New Roman"/>
          <w:bCs/>
          <w:sz w:val="24"/>
          <w:szCs w:val="24"/>
        </w:rPr>
        <w:t xml:space="preserve"> :</w:t>
      </w:r>
      <w:r>
        <w:rPr>
          <w:noProof/>
        </w:rPr>
        <w:drawing>
          <wp:inline distT="0" distB="0" distL="0" distR="0" wp14:anchorId="1EABBA68" wp14:editId="72A85D45">
            <wp:extent cx="5516880" cy="2452370"/>
            <wp:effectExtent l="0" t="0" r="762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17269" cy="245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A852E" w14:textId="77777777" w:rsidR="008D0090" w:rsidRDefault="008D0090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71F90E3D" w14:textId="77777777" w:rsidR="00F150D9" w:rsidRDefault="00F150D9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400F079E" w14:textId="7C707F0A" w:rsidR="00527065" w:rsidRDefault="008D0090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0BB24D9D" wp14:editId="7ABE4F67">
            <wp:extent cx="4246880" cy="4582160"/>
            <wp:effectExtent l="0" t="0" r="1270" b="8890"/>
            <wp:docPr id="16" name="Picture 16" descr="C:\Users\hp\AppData\Local\Microsoft\Windows\INetCache\Content.Word\WhatsApp Image 2020-10-13 at 18.58.3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AppData\Local\Microsoft\Windows\INetCache\Content.Word\WhatsApp Image 2020-10-13 at 18.58.39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63" t="9654" r="-423" b="36591"/>
                    <a:stretch/>
                  </pic:blipFill>
                  <pic:spPr bwMode="auto">
                    <a:xfrm>
                      <a:off x="0" y="0"/>
                      <a:ext cx="4246880" cy="458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A41370" w14:textId="77777777" w:rsidR="00527065" w:rsidRDefault="00527065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008A7DC4" w14:textId="77777777" w:rsidR="00527065" w:rsidRDefault="00527065" w:rsidP="004E29B8">
      <w:pPr>
        <w:spacing w:after="160" w:line="36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4909690F" w14:textId="09104A0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B1FEA41" w14:textId="77777777" w:rsidR="008D0090" w:rsidRDefault="008D0090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0F5BA40" w14:textId="7DF707C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8F372E2" w14:textId="7E8B041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629DFB2" w14:textId="7F777F9C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677C9C" w14:textId="6B2426B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4EF1818" w14:textId="437C3F3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092DDEE" w14:textId="77777777" w:rsidR="00641002" w:rsidRP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5F77674" w14:textId="37E03101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510281A5" w14:textId="68346AB6" w:rsidR="00641002" w:rsidRDefault="006A2184" w:rsidP="00641002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0B220D26" w14:textId="77777777" w:rsidR="00641002" w:rsidRPr="004E29B8" w:rsidRDefault="00641002" w:rsidP="00641002">
      <w:pPr>
        <w:pStyle w:val="ListParagraph"/>
        <w:spacing w:line="360" w:lineRule="auto"/>
        <w:ind w:left="0" w:firstLine="72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informas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bentuk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sel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terdiri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atas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baris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4E29B8">
        <w:rPr>
          <w:rFonts w:ascii="Times New Roman" w:hAnsi="Times New Roman" w:cs="Times New Roman"/>
          <w:bCs/>
          <w:sz w:val="24"/>
          <w:szCs w:val="28"/>
        </w:rPr>
        <w:t>kolom</w:t>
      </w:r>
      <w:proofErr w:type="spellEnd"/>
      <w:r w:rsidRPr="004E29B8">
        <w:rPr>
          <w:rFonts w:ascii="Times New Roman" w:hAnsi="Times New Roman" w:cs="Times New Roman"/>
          <w:bCs/>
          <w:sz w:val="24"/>
          <w:szCs w:val="28"/>
        </w:rPr>
        <w:t>.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Selai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, list juga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nampil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. List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tabel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udah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user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bac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data yang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ri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2987329A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41002">
        <w:rPr>
          <w:rFonts w:ascii="Times New Roman" w:hAnsi="Times New Roman" w:cs="Times New Roman"/>
          <w:sz w:val="24"/>
          <w:szCs w:val="24"/>
        </w:rPr>
        <w:t xml:space="preserve">list </w:t>
      </w:r>
      <w:proofErr w:type="spellStart"/>
      <w:r w:rsidR="00641002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410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1002"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7DE0373" w14:textId="4BD03828" w:rsidR="008A122E" w:rsidRDefault="006A2184" w:rsidP="00641002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833425853"/>
        <w:docPartObj>
          <w:docPartGallery w:val="Bibliographies"/>
          <w:docPartUnique/>
        </w:docPartObj>
      </w:sdtPr>
      <w:sdtEndPr/>
      <w:sdtContent>
        <w:p w14:paraId="4CC28CCD" w14:textId="62BF8EE9" w:rsidR="00641002" w:rsidRPr="008006E9" w:rsidRDefault="00641002">
          <w:pPr>
            <w:pStyle w:val="Heading1"/>
            <w:rPr>
              <w:rFonts w:ascii="Times New Roman" w:hAnsi="Times New Roman" w:cs="Times New Roman"/>
              <w:sz w:val="24"/>
              <w:szCs w:val="24"/>
            </w:rPr>
          </w:pP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="Calibri" w:hAnsi="Calibri" w:cs="Arial"/>
              <w:sz w:val="20"/>
              <w:szCs w:val="20"/>
            </w:rPr>
          </w:sdtEndPr>
          <w:sdtContent>
            <w:p w14:paraId="01AA9F30" w14:textId="5ACFDBBF" w:rsidR="00641002" w:rsidRDefault="00641002" w:rsidP="00641002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006E9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8006E9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8006E9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Muhardian, A., 2015. </w:t>
              </w:r>
              <w:r w:rsidRPr="008006E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Petani Kode.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petanikode.com/html-tabel/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2 10 2020].</w:t>
              </w:r>
            </w:p>
            <w:p w14:paraId="732E041A" w14:textId="77777777" w:rsidR="008006E9" w:rsidRPr="008006E9" w:rsidRDefault="008006E9" w:rsidP="008006E9"/>
            <w:p w14:paraId="09A9933D" w14:textId="1048DC4D" w:rsidR="00641002" w:rsidRDefault="00641002" w:rsidP="00641002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Robbani, N. M., 2020. </w:t>
              </w:r>
              <w:r w:rsidRPr="008006E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pens.co.id.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://redaksi.pens.ac.id/2020/03/20/membuat-tabel-dan-list-pada-html/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2 10 2020].</w:t>
              </w:r>
            </w:p>
            <w:p w14:paraId="5638422C" w14:textId="77777777" w:rsidR="008006E9" w:rsidRPr="008006E9" w:rsidRDefault="008006E9" w:rsidP="008006E9"/>
            <w:p w14:paraId="49823160" w14:textId="77777777" w:rsidR="00641002" w:rsidRPr="008006E9" w:rsidRDefault="00641002" w:rsidP="00641002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Unknown, 2012. </w:t>
              </w:r>
              <w:r w:rsidRPr="008006E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Mahadisuta.net.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mahadisuta.net/2012/06/pengertian-table-dan-penerapannya-dalam.html</w:t>
              </w:r>
              <w:r w:rsidRPr="008006E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12 10 2020].</w:t>
              </w:r>
            </w:p>
            <w:p w14:paraId="5EA0847D" w14:textId="33E47424" w:rsidR="00641002" w:rsidRDefault="00641002" w:rsidP="00641002">
              <w:r w:rsidRPr="008006E9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0E073372" w14:textId="77777777" w:rsidR="00641002" w:rsidRPr="00641002" w:rsidRDefault="00641002" w:rsidP="00641002">
      <w:pPr>
        <w:spacing w:after="160" w:line="360" w:lineRule="auto"/>
        <w:ind w:firstLine="294"/>
        <w:rPr>
          <w:rFonts w:ascii="Times New Roman" w:hAnsi="Times New Roman" w:cs="Times New Roman"/>
          <w:b/>
          <w:sz w:val="24"/>
          <w:szCs w:val="24"/>
        </w:rPr>
      </w:pPr>
    </w:p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19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C0A685" w14:textId="77777777" w:rsidR="000B7629" w:rsidRDefault="000B7629">
      <w:r>
        <w:separator/>
      </w:r>
    </w:p>
  </w:endnote>
  <w:endnote w:type="continuationSeparator" w:id="0">
    <w:p w14:paraId="1DB9050A" w14:textId="77777777" w:rsidR="000B7629" w:rsidRDefault="000B7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50D9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0B762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50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0B762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0334CB" w14:textId="77777777" w:rsidR="000B7629" w:rsidRDefault="000B7629">
      <w:r>
        <w:separator/>
      </w:r>
    </w:p>
  </w:footnote>
  <w:footnote w:type="continuationSeparator" w:id="0">
    <w:p w14:paraId="616295BF" w14:textId="77777777" w:rsidR="000B7629" w:rsidRDefault="000B76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FC6005" w:rsidRDefault="000B7629" w:rsidP="005A5864">
    <w:pPr>
      <w:pStyle w:val="Header"/>
    </w:pPr>
  </w:p>
  <w:p w14:paraId="5D232C51" w14:textId="77777777" w:rsidR="00FC6005" w:rsidRDefault="000B762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B3104"/>
    <w:multiLevelType w:val="hybridMultilevel"/>
    <w:tmpl w:val="1C4005C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D7E9C"/>
    <w:multiLevelType w:val="hybridMultilevel"/>
    <w:tmpl w:val="56C2B3CC"/>
    <w:lvl w:ilvl="0" w:tplc="D6A4FAC8">
      <w:start w:val="1"/>
      <w:numFmt w:val="lowerLetter"/>
      <w:lvlText w:val="%1."/>
      <w:lvlJc w:val="left"/>
      <w:pPr>
        <w:ind w:left="18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4" w:hanging="360"/>
      </w:pPr>
    </w:lvl>
    <w:lvl w:ilvl="2" w:tplc="3809001B" w:tentative="1">
      <w:start w:val="1"/>
      <w:numFmt w:val="lowerRoman"/>
      <w:lvlText w:val="%3."/>
      <w:lvlJc w:val="right"/>
      <w:pPr>
        <w:ind w:left="3244" w:hanging="180"/>
      </w:pPr>
    </w:lvl>
    <w:lvl w:ilvl="3" w:tplc="3809000F" w:tentative="1">
      <w:start w:val="1"/>
      <w:numFmt w:val="decimal"/>
      <w:lvlText w:val="%4."/>
      <w:lvlJc w:val="left"/>
      <w:pPr>
        <w:ind w:left="3964" w:hanging="360"/>
      </w:pPr>
    </w:lvl>
    <w:lvl w:ilvl="4" w:tplc="38090019" w:tentative="1">
      <w:start w:val="1"/>
      <w:numFmt w:val="lowerLetter"/>
      <w:lvlText w:val="%5."/>
      <w:lvlJc w:val="left"/>
      <w:pPr>
        <w:ind w:left="4684" w:hanging="360"/>
      </w:pPr>
    </w:lvl>
    <w:lvl w:ilvl="5" w:tplc="3809001B" w:tentative="1">
      <w:start w:val="1"/>
      <w:numFmt w:val="lowerRoman"/>
      <w:lvlText w:val="%6."/>
      <w:lvlJc w:val="right"/>
      <w:pPr>
        <w:ind w:left="5404" w:hanging="180"/>
      </w:pPr>
    </w:lvl>
    <w:lvl w:ilvl="6" w:tplc="3809000F" w:tentative="1">
      <w:start w:val="1"/>
      <w:numFmt w:val="decimal"/>
      <w:lvlText w:val="%7."/>
      <w:lvlJc w:val="left"/>
      <w:pPr>
        <w:ind w:left="6124" w:hanging="360"/>
      </w:pPr>
    </w:lvl>
    <w:lvl w:ilvl="7" w:tplc="38090019" w:tentative="1">
      <w:start w:val="1"/>
      <w:numFmt w:val="lowerLetter"/>
      <w:lvlText w:val="%8."/>
      <w:lvlJc w:val="left"/>
      <w:pPr>
        <w:ind w:left="6844" w:hanging="360"/>
      </w:pPr>
    </w:lvl>
    <w:lvl w:ilvl="8" w:tplc="38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6" w15:restartNumberingAfterBreak="0">
    <w:nsid w:val="1328187D"/>
    <w:multiLevelType w:val="hybridMultilevel"/>
    <w:tmpl w:val="6BEE0B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5B9200C"/>
    <w:multiLevelType w:val="hybridMultilevel"/>
    <w:tmpl w:val="8D80F778"/>
    <w:lvl w:ilvl="0" w:tplc="25963F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D8106DF"/>
    <w:multiLevelType w:val="multilevel"/>
    <w:tmpl w:val="91004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01A2DB6"/>
    <w:multiLevelType w:val="hybridMultilevel"/>
    <w:tmpl w:val="CB565D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129571E"/>
    <w:multiLevelType w:val="hybridMultilevel"/>
    <w:tmpl w:val="9FFAA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4307AE2"/>
    <w:multiLevelType w:val="hybridMultilevel"/>
    <w:tmpl w:val="EC32D090"/>
    <w:lvl w:ilvl="0" w:tplc="3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26443569"/>
    <w:multiLevelType w:val="hybridMultilevel"/>
    <w:tmpl w:val="FFEA708E"/>
    <w:lvl w:ilvl="0" w:tplc="9402A838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2946156C"/>
    <w:multiLevelType w:val="multilevel"/>
    <w:tmpl w:val="02D02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2A996167"/>
    <w:multiLevelType w:val="hybridMultilevel"/>
    <w:tmpl w:val="EF1225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2EE2416A"/>
    <w:multiLevelType w:val="hybridMultilevel"/>
    <w:tmpl w:val="64C423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B56137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3" w15:restartNumberingAfterBreak="0">
    <w:nsid w:val="34FF63B5"/>
    <w:multiLevelType w:val="hybridMultilevel"/>
    <w:tmpl w:val="E7C298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FB1D29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6" w15:restartNumberingAfterBreak="0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7" w15:restartNumberingAfterBreak="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4FEA0AA4"/>
    <w:multiLevelType w:val="hybridMultilevel"/>
    <w:tmpl w:val="DB9478D2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24A2BA8"/>
    <w:multiLevelType w:val="hybridMultilevel"/>
    <w:tmpl w:val="218C5E1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42C7017"/>
    <w:multiLevelType w:val="hybridMultilevel"/>
    <w:tmpl w:val="E04EC83E"/>
    <w:lvl w:ilvl="0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4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C4F01F1"/>
    <w:multiLevelType w:val="hybridMultilevel"/>
    <w:tmpl w:val="46E066D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550083"/>
    <w:multiLevelType w:val="hybridMultilevel"/>
    <w:tmpl w:val="7E1ED84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F96D95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2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43" w15:restartNumberingAfterBreak="0">
    <w:nsid w:val="75132B67"/>
    <w:multiLevelType w:val="hybridMultilevel"/>
    <w:tmpl w:val="9F78673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5" w15:restartNumberingAfterBreak="0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4"/>
  </w:num>
  <w:num w:numId="3">
    <w:abstractNumId w:val="42"/>
  </w:num>
  <w:num w:numId="4">
    <w:abstractNumId w:val="34"/>
  </w:num>
  <w:num w:numId="5">
    <w:abstractNumId w:val="38"/>
  </w:num>
  <w:num w:numId="6">
    <w:abstractNumId w:val="1"/>
  </w:num>
  <w:num w:numId="7">
    <w:abstractNumId w:val="9"/>
  </w:num>
  <w:num w:numId="8">
    <w:abstractNumId w:val="4"/>
  </w:num>
  <w:num w:numId="9">
    <w:abstractNumId w:val="2"/>
  </w:num>
  <w:num w:numId="10">
    <w:abstractNumId w:val="30"/>
  </w:num>
  <w:num w:numId="11">
    <w:abstractNumId w:val="0"/>
  </w:num>
  <w:num w:numId="12">
    <w:abstractNumId w:val="20"/>
  </w:num>
  <w:num w:numId="13">
    <w:abstractNumId w:val="28"/>
  </w:num>
  <w:num w:numId="14">
    <w:abstractNumId w:val="24"/>
  </w:num>
  <w:num w:numId="15">
    <w:abstractNumId w:val="35"/>
  </w:num>
  <w:num w:numId="16">
    <w:abstractNumId w:val="37"/>
  </w:num>
  <w:num w:numId="17">
    <w:abstractNumId w:val="32"/>
  </w:num>
  <w:num w:numId="18">
    <w:abstractNumId w:val="16"/>
  </w:num>
  <w:num w:numId="19">
    <w:abstractNumId w:val="10"/>
  </w:num>
  <w:num w:numId="20">
    <w:abstractNumId w:val="14"/>
  </w:num>
  <w:num w:numId="21">
    <w:abstractNumId w:val="45"/>
  </w:num>
  <w:num w:numId="22">
    <w:abstractNumId w:val="33"/>
  </w:num>
  <w:num w:numId="23">
    <w:abstractNumId w:val="27"/>
  </w:num>
  <w:num w:numId="24">
    <w:abstractNumId w:val="39"/>
  </w:num>
  <w:num w:numId="25">
    <w:abstractNumId w:val="43"/>
  </w:num>
  <w:num w:numId="26">
    <w:abstractNumId w:val="29"/>
  </w:num>
  <w:num w:numId="27">
    <w:abstractNumId w:val="36"/>
  </w:num>
  <w:num w:numId="28">
    <w:abstractNumId w:val="31"/>
  </w:num>
  <w:num w:numId="29">
    <w:abstractNumId w:val="23"/>
  </w:num>
  <w:num w:numId="30">
    <w:abstractNumId w:val="15"/>
  </w:num>
  <w:num w:numId="31">
    <w:abstractNumId w:val="13"/>
  </w:num>
  <w:num w:numId="32">
    <w:abstractNumId w:val="21"/>
  </w:num>
  <w:num w:numId="33">
    <w:abstractNumId w:val="40"/>
  </w:num>
  <w:num w:numId="34">
    <w:abstractNumId w:val="12"/>
  </w:num>
  <w:num w:numId="35">
    <w:abstractNumId w:val="6"/>
  </w:num>
  <w:num w:numId="36">
    <w:abstractNumId w:val="19"/>
  </w:num>
  <w:num w:numId="37">
    <w:abstractNumId w:val="3"/>
  </w:num>
  <w:num w:numId="38">
    <w:abstractNumId w:val="17"/>
  </w:num>
  <w:num w:numId="39">
    <w:abstractNumId w:val="5"/>
  </w:num>
  <w:num w:numId="40">
    <w:abstractNumId w:val="26"/>
  </w:num>
  <w:num w:numId="41">
    <w:abstractNumId w:val="41"/>
  </w:num>
  <w:num w:numId="42">
    <w:abstractNumId w:val="22"/>
  </w:num>
  <w:num w:numId="43">
    <w:abstractNumId w:val="25"/>
  </w:num>
  <w:num w:numId="44">
    <w:abstractNumId w:val="8"/>
  </w:num>
  <w:num w:numId="45">
    <w:abstractNumId w:val="18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84E14"/>
    <w:rsid w:val="000A2327"/>
    <w:rsid w:val="000B7629"/>
    <w:rsid w:val="000F0A93"/>
    <w:rsid w:val="00116493"/>
    <w:rsid w:val="00180CDD"/>
    <w:rsid w:val="00194517"/>
    <w:rsid w:val="00194FF6"/>
    <w:rsid w:val="001A285F"/>
    <w:rsid w:val="001D5CED"/>
    <w:rsid w:val="001D6FB4"/>
    <w:rsid w:val="00200CE7"/>
    <w:rsid w:val="00216F08"/>
    <w:rsid w:val="00245561"/>
    <w:rsid w:val="00250B7D"/>
    <w:rsid w:val="00322AE9"/>
    <w:rsid w:val="00337645"/>
    <w:rsid w:val="003C0C92"/>
    <w:rsid w:val="00400E3F"/>
    <w:rsid w:val="00423729"/>
    <w:rsid w:val="00443A5C"/>
    <w:rsid w:val="00465D42"/>
    <w:rsid w:val="004E29B8"/>
    <w:rsid w:val="00525A8A"/>
    <w:rsid w:val="00527065"/>
    <w:rsid w:val="0053533A"/>
    <w:rsid w:val="0054441E"/>
    <w:rsid w:val="00575891"/>
    <w:rsid w:val="005762D0"/>
    <w:rsid w:val="0058146E"/>
    <w:rsid w:val="00591BF6"/>
    <w:rsid w:val="005978DF"/>
    <w:rsid w:val="005E1068"/>
    <w:rsid w:val="005E2A71"/>
    <w:rsid w:val="00641002"/>
    <w:rsid w:val="006862F7"/>
    <w:rsid w:val="006A2184"/>
    <w:rsid w:val="006B2B3A"/>
    <w:rsid w:val="00706E93"/>
    <w:rsid w:val="00797031"/>
    <w:rsid w:val="008006E9"/>
    <w:rsid w:val="00834E19"/>
    <w:rsid w:val="00844B59"/>
    <w:rsid w:val="00887735"/>
    <w:rsid w:val="008A122E"/>
    <w:rsid w:val="008B6833"/>
    <w:rsid w:val="008C6BF0"/>
    <w:rsid w:val="008D0090"/>
    <w:rsid w:val="008D20C1"/>
    <w:rsid w:val="00911D98"/>
    <w:rsid w:val="00977269"/>
    <w:rsid w:val="009B4E6A"/>
    <w:rsid w:val="009F5254"/>
    <w:rsid w:val="00A730F8"/>
    <w:rsid w:val="00B222F6"/>
    <w:rsid w:val="00B2234C"/>
    <w:rsid w:val="00BE61D1"/>
    <w:rsid w:val="00C21304"/>
    <w:rsid w:val="00C60E7B"/>
    <w:rsid w:val="00C916C8"/>
    <w:rsid w:val="00CC1F3B"/>
    <w:rsid w:val="00D33946"/>
    <w:rsid w:val="00D43CB0"/>
    <w:rsid w:val="00D57FF9"/>
    <w:rsid w:val="00DB210A"/>
    <w:rsid w:val="00DB4B6B"/>
    <w:rsid w:val="00DD14A1"/>
    <w:rsid w:val="00E72BEF"/>
    <w:rsid w:val="00E76C88"/>
    <w:rsid w:val="00F150D9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nk12</b:Tag>
    <b:SourceType>InternetSite</b:SourceType>
    <b:Guid>{5BEA522B-5D6E-4035-AAF0-F5761FCE4FA1}</b:Guid>
    <b:Author>
      <b:Author>
        <b:NameList>
          <b:Person>
            <b:Last>Unknown</b:Last>
          </b:Person>
        </b:NameList>
      </b:Author>
    </b:Author>
    <b:Title>Mahadisuta.net</b:Title>
    <b:Year>2012</b:Year>
    <b:YearAccessed>2020</b:YearAccessed>
    <b:MonthAccessed>10</b:MonthAccessed>
    <b:DayAccessed>12</b:DayAccessed>
    <b:URL>https://www.mahadisuta.net/2012/06/pengertian-table-dan-penerapannya-dalam.html</b:URL>
    <b:RefOrder>1</b:RefOrder>
  </b:Source>
  <b:Source>
    <b:Tag>Nau20</b:Tag>
    <b:SourceType>InternetSite</b:SourceType>
    <b:Guid>{2AEF9C42-6281-473B-9BC5-C3B91D4B9AFC}</b:Guid>
    <b:Author>
      <b:Author>
        <b:NameList>
          <b:Person>
            <b:Last>Robbani</b:Last>
            <b:First>Naufal</b:First>
            <b:Middle>Mukhfi</b:Middle>
          </b:Person>
        </b:NameList>
      </b:Author>
    </b:Author>
    <b:Title>pens.co.id</b:Title>
    <b:Year>2020</b:Year>
    <b:YearAccessed>2020</b:YearAccessed>
    <b:MonthAccessed>10</b:MonthAccessed>
    <b:DayAccessed>12</b:DayAccessed>
    <b:URL>http://redaksi.pens.ac.id/2020/03/20/membuat-tabel-dan-list-pada-html/</b:URL>
    <b:RefOrder>2</b:RefOrder>
  </b:Source>
  <b:Source>
    <b:Tag>Ahm15</b:Tag>
    <b:SourceType>InternetSite</b:SourceType>
    <b:Guid>{2222A5F2-0CBF-4528-B7C1-EF38BB816B73}</b:Guid>
    <b:Author>
      <b:Author>
        <b:NameList>
          <b:Person>
            <b:Last>Muhardian</b:Last>
            <b:First>Ahmad</b:First>
          </b:Person>
        </b:NameList>
      </b:Author>
    </b:Author>
    <b:Title>Petani Kode</b:Title>
    <b:Year>2015</b:Year>
    <b:YearAccessed>2020</b:YearAccessed>
    <b:MonthAccessed>10</b:MonthAccessed>
    <b:DayAccessed>12</b:DayAccessed>
    <b:URL>https://www.petanikode.com/html-tabel/</b:URL>
    <b:RefOrder>3</b:RefOrder>
  </b:Source>
</b:Sources>
</file>

<file path=customXml/itemProps1.xml><?xml version="1.0" encoding="utf-8"?>
<ds:datastoreItem xmlns:ds="http://schemas.openxmlformats.org/officeDocument/2006/customXml" ds:itemID="{5195159F-11C1-42A0-9C55-677D01DD7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2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hp</cp:lastModifiedBy>
  <cp:revision>24</cp:revision>
  <dcterms:created xsi:type="dcterms:W3CDTF">2020-10-13T12:14:00Z</dcterms:created>
  <dcterms:modified xsi:type="dcterms:W3CDTF">2020-10-13T13:50:00Z</dcterms:modified>
</cp:coreProperties>
</file>